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D32AB" w14:textId="77777777" w:rsidR="00C63C0E" w:rsidRDefault="00C63C0E" w:rsidP="00AD2701">
      <w:pPr>
        <w:pStyle w:val="Heading1"/>
      </w:pPr>
      <w:r>
        <w:t>Mission 2</w:t>
      </w:r>
    </w:p>
    <w:p w14:paraId="3C1DB86B" w14:textId="77777777" w:rsidR="00C63C0E" w:rsidRDefault="00C63C0E" w:rsidP="00C63C0E">
      <w:r>
        <w:t xml:space="preserve">The UKSA has a damaged satellite that it needs your micro:sat to investigate. This mission is TOP SECRET and cannot be discussed with other teams. The satellite is known to be transmitting some sort of encrypted data. Your mission is to find out what is being transmitted and what it means. This satellite will be modelled by a micro:bit in a model UKSA satellite that you can access to test your solution. Part of the cipher has already been worked out, these are the special characters </w:t>
      </w:r>
      <w:proofErr w:type="gramStart"/>
      <w:r>
        <w:t>(:,</w:t>
      </w:r>
      <w:proofErr w:type="gramEnd"/>
      <w:r>
        <w:t xml:space="preserve">/,!,?) all other characters are still encrypted. </w:t>
      </w:r>
    </w:p>
    <w:p w14:paraId="5B38A2BB" w14:textId="77777777" w:rsidR="00C63C0E" w:rsidRDefault="00C63C0E" w:rsidP="00C63C0E">
      <w:pPr>
        <w:pStyle w:val="Heading2"/>
      </w:pPr>
      <w:r>
        <w:t>Success criteria</w:t>
      </w:r>
    </w:p>
    <w:p w14:paraId="26C7D32D" w14:textId="77777777" w:rsidR="00C63C0E" w:rsidRDefault="00C63C0E" w:rsidP="00C63C0E">
      <w:pPr>
        <w:pStyle w:val="ListParagraph"/>
        <w:numPr>
          <w:ilvl w:val="0"/>
          <w:numId w:val="20"/>
        </w:numPr>
      </w:pPr>
      <w:r>
        <w:t>Design and program a micro:sat to receive the input signals from the damaged satellite</w:t>
      </w:r>
    </w:p>
    <w:p w14:paraId="5AFD26C2" w14:textId="77777777" w:rsidR="00C63C0E" w:rsidRDefault="00C63C0E" w:rsidP="00C63C0E">
      <w:pPr>
        <w:pStyle w:val="ListParagraph"/>
        <w:numPr>
          <w:ilvl w:val="0"/>
          <w:numId w:val="20"/>
        </w:numPr>
      </w:pPr>
      <w:r>
        <w:t>Decipher the encrypted signal</w:t>
      </w:r>
    </w:p>
    <w:p w14:paraId="3CC4D045" w14:textId="77777777" w:rsidR="00C63C0E" w:rsidRDefault="00C63C0E" w:rsidP="00C63C0E">
      <w:pPr>
        <w:pStyle w:val="ListParagraph"/>
        <w:numPr>
          <w:ilvl w:val="0"/>
          <w:numId w:val="20"/>
        </w:numPr>
      </w:pPr>
      <w:r>
        <w:t>Report your findings as part of your team’s presentation to the UKSA</w:t>
      </w:r>
    </w:p>
    <w:p w14:paraId="6576C134" w14:textId="77777777" w:rsidR="00C63C0E" w:rsidRDefault="00C63C0E" w:rsidP="00C63C0E">
      <w:pPr>
        <w:pStyle w:val="ListParagraph"/>
        <w:numPr>
          <w:ilvl w:val="0"/>
          <w:numId w:val="20"/>
        </w:numPr>
      </w:pPr>
      <w:r>
        <w:t>Do not discuss this mission with other teams</w:t>
      </w:r>
    </w:p>
    <w:p w14:paraId="4B1861D6" w14:textId="77777777" w:rsidR="00034808" w:rsidRPr="00416F3B" w:rsidRDefault="00034808" w:rsidP="00416F3B"/>
    <w:sectPr w:rsidR="00034808" w:rsidRPr="00416F3B"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286F4" w14:textId="77777777" w:rsidR="00734F68" w:rsidRDefault="00734F68" w:rsidP="006B36F6">
      <w:pPr>
        <w:spacing w:after="0" w:line="240" w:lineRule="auto"/>
      </w:pPr>
      <w:r>
        <w:separator/>
      </w:r>
    </w:p>
  </w:endnote>
  <w:endnote w:type="continuationSeparator" w:id="0">
    <w:p w14:paraId="420FDA6F" w14:textId="77777777" w:rsidR="00734F68" w:rsidRDefault="00734F68"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81B06" w14:textId="77777777" w:rsidR="00734F68" w:rsidRDefault="00734F68" w:rsidP="006B36F6">
      <w:pPr>
        <w:spacing w:after="0" w:line="240" w:lineRule="auto"/>
      </w:pPr>
      <w:r>
        <w:separator/>
      </w:r>
    </w:p>
  </w:footnote>
  <w:footnote w:type="continuationSeparator" w:id="0">
    <w:p w14:paraId="0CC51DD7" w14:textId="77777777" w:rsidR="00734F68" w:rsidRDefault="00734F68"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59410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76B333D"/>
    <w:multiLevelType w:val="hybridMultilevel"/>
    <w:tmpl w:val="06A09E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8B5891"/>
    <w:multiLevelType w:val="hybridMultilevel"/>
    <w:tmpl w:val="E3A86750"/>
    <w:lvl w:ilvl="0" w:tplc="E8546CFE">
      <w:numFmt w:val="bullet"/>
      <w:lvlText w:val="-"/>
      <w:lvlJc w:val="left"/>
      <w:pPr>
        <w:ind w:left="405" w:hanging="360"/>
      </w:pPr>
      <w:rPr>
        <w:rFonts w:ascii="Calibri" w:eastAsiaTheme="minorHAnsi"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2"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E74937"/>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A97398"/>
    <w:multiLevelType w:val="multilevel"/>
    <w:tmpl w:val="A2BA2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4"/>
  </w:num>
  <w:num w:numId="4">
    <w:abstractNumId w:val="7"/>
  </w:num>
  <w:num w:numId="5">
    <w:abstractNumId w:val="6"/>
  </w:num>
  <w:num w:numId="6">
    <w:abstractNumId w:val="8"/>
  </w:num>
  <w:num w:numId="7">
    <w:abstractNumId w:val="9"/>
  </w:num>
  <w:num w:numId="8">
    <w:abstractNumId w:val="15"/>
  </w:num>
  <w:num w:numId="9">
    <w:abstractNumId w:val="10"/>
  </w:num>
  <w:num w:numId="10">
    <w:abstractNumId w:val="0"/>
  </w:num>
  <w:num w:numId="11">
    <w:abstractNumId w:val="3"/>
  </w:num>
  <w:num w:numId="12">
    <w:abstractNumId w:val="14"/>
  </w:num>
  <w:num w:numId="13">
    <w:abstractNumId w:val="2"/>
  </w:num>
  <w:num w:numId="14">
    <w:abstractNumId w:val="19"/>
  </w:num>
  <w:num w:numId="15">
    <w:abstractNumId w:val="12"/>
  </w:num>
  <w:num w:numId="16">
    <w:abstractNumId w:val="17"/>
  </w:num>
  <w:num w:numId="17">
    <w:abstractNumId w:val="13"/>
  </w:num>
  <w:num w:numId="18">
    <w:abstractNumId w:val="1"/>
  </w:num>
  <w:num w:numId="19">
    <w:abstractNumId w:val="11"/>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TI0t7A0NTEwNzdQ0lEKTi0uzszPAykwqwUA79KKOCwAAAA="/>
  </w:docVars>
  <w:rsids>
    <w:rsidRoot w:val="00D0274F"/>
    <w:rsid w:val="00004F83"/>
    <w:rsid w:val="000107C4"/>
    <w:rsid w:val="00010B91"/>
    <w:rsid w:val="00010EA3"/>
    <w:rsid w:val="00034808"/>
    <w:rsid w:val="00037702"/>
    <w:rsid w:val="0004306D"/>
    <w:rsid w:val="00046135"/>
    <w:rsid w:val="00054486"/>
    <w:rsid w:val="0006116D"/>
    <w:rsid w:val="00064B16"/>
    <w:rsid w:val="000751A3"/>
    <w:rsid w:val="0008457D"/>
    <w:rsid w:val="000D0102"/>
    <w:rsid w:val="000E633D"/>
    <w:rsid w:val="000E7A89"/>
    <w:rsid w:val="001115DA"/>
    <w:rsid w:val="00125A0C"/>
    <w:rsid w:val="0013243E"/>
    <w:rsid w:val="00152126"/>
    <w:rsid w:val="00182881"/>
    <w:rsid w:val="00195AEB"/>
    <w:rsid w:val="001A3938"/>
    <w:rsid w:val="001B4E21"/>
    <w:rsid w:val="001D3E62"/>
    <w:rsid w:val="001D5D07"/>
    <w:rsid w:val="001E3D92"/>
    <w:rsid w:val="001F2E13"/>
    <w:rsid w:val="00245BFC"/>
    <w:rsid w:val="00294C36"/>
    <w:rsid w:val="002B06E2"/>
    <w:rsid w:val="002C21F9"/>
    <w:rsid w:val="002C77FD"/>
    <w:rsid w:val="002E70C3"/>
    <w:rsid w:val="002F79FF"/>
    <w:rsid w:val="00303314"/>
    <w:rsid w:val="00311471"/>
    <w:rsid w:val="003268D4"/>
    <w:rsid w:val="00346756"/>
    <w:rsid w:val="00393C33"/>
    <w:rsid w:val="00393C71"/>
    <w:rsid w:val="00406FA6"/>
    <w:rsid w:val="0041251A"/>
    <w:rsid w:val="00416F3B"/>
    <w:rsid w:val="004300EA"/>
    <w:rsid w:val="00447F88"/>
    <w:rsid w:val="00455E02"/>
    <w:rsid w:val="00462CDC"/>
    <w:rsid w:val="004630B5"/>
    <w:rsid w:val="00463B37"/>
    <w:rsid w:val="00465D2E"/>
    <w:rsid w:val="004707BA"/>
    <w:rsid w:val="004C1DEF"/>
    <w:rsid w:val="004D5B3E"/>
    <w:rsid w:val="00500BAE"/>
    <w:rsid w:val="00503D70"/>
    <w:rsid w:val="0050517C"/>
    <w:rsid w:val="005123BE"/>
    <w:rsid w:val="00525E29"/>
    <w:rsid w:val="00532B2B"/>
    <w:rsid w:val="00545578"/>
    <w:rsid w:val="005535F1"/>
    <w:rsid w:val="00585697"/>
    <w:rsid w:val="0059339C"/>
    <w:rsid w:val="00595B90"/>
    <w:rsid w:val="005A02AE"/>
    <w:rsid w:val="005A2822"/>
    <w:rsid w:val="005B34C5"/>
    <w:rsid w:val="005E7112"/>
    <w:rsid w:val="005F5105"/>
    <w:rsid w:val="005F52A1"/>
    <w:rsid w:val="00604CE4"/>
    <w:rsid w:val="006071EC"/>
    <w:rsid w:val="00630C7B"/>
    <w:rsid w:val="006469BD"/>
    <w:rsid w:val="0065571E"/>
    <w:rsid w:val="00655FFC"/>
    <w:rsid w:val="00691243"/>
    <w:rsid w:val="006A246E"/>
    <w:rsid w:val="006A3115"/>
    <w:rsid w:val="006B36F6"/>
    <w:rsid w:val="006B38AD"/>
    <w:rsid w:val="006B793F"/>
    <w:rsid w:val="006D502C"/>
    <w:rsid w:val="00700D05"/>
    <w:rsid w:val="007138AA"/>
    <w:rsid w:val="007251FF"/>
    <w:rsid w:val="007267DC"/>
    <w:rsid w:val="00732B1E"/>
    <w:rsid w:val="00734F68"/>
    <w:rsid w:val="007418C9"/>
    <w:rsid w:val="00760C8D"/>
    <w:rsid w:val="0076387A"/>
    <w:rsid w:val="00771C5C"/>
    <w:rsid w:val="00780D09"/>
    <w:rsid w:val="007843EB"/>
    <w:rsid w:val="007A5B66"/>
    <w:rsid w:val="007C30C0"/>
    <w:rsid w:val="007E01BA"/>
    <w:rsid w:val="007F6443"/>
    <w:rsid w:val="007F6603"/>
    <w:rsid w:val="00822C59"/>
    <w:rsid w:val="008437B2"/>
    <w:rsid w:val="008927E9"/>
    <w:rsid w:val="008B09D9"/>
    <w:rsid w:val="008B0E47"/>
    <w:rsid w:val="008C0068"/>
    <w:rsid w:val="008C1309"/>
    <w:rsid w:val="008C60A6"/>
    <w:rsid w:val="008C6D76"/>
    <w:rsid w:val="008D6549"/>
    <w:rsid w:val="008F13CC"/>
    <w:rsid w:val="008F4217"/>
    <w:rsid w:val="0090526F"/>
    <w:rsid w:val="00906566"/>
    <w:rsid w:val="00921538"/>
    <w:rsid w:val="009226CF"/>
    <w:rsid w:val="009228B9"/>
    <w:rsid w:val="00922FC7"/>
    <w:rsid w:val="00923F20"/>
    <w:rsid w:val="00946AD1"/>
    <w:rsid w:val="00953671"/>
    <w:rsid w:val="00960E37"/>
    <w:rsid w:val="009C46B5"/>
    <w:rsid w:val="009C5A59"/>
    <w:rsid w:val="009C5BB8"/>
    <w:rsid w:val="009D3297"/>
    <w:rsid w:val="009E2854"/>
    <w:rsid w:val="009F1E4A"/>
    <w:rsid w:val="009F3E27"/>
    <w:rsid w:val="00A351FC"/>
    <w:rsid w:val="00A4127D"/>
    <w:rsid w:val="00A510A5"/>
    <w:rsid w:val="00A5162E"/>
    <w:rsid w:val="00A55B1B"/>
    <w:rsid w:val="00A55F2E"/>
    <w:rsid w:val="00A66A07"/>
    <w:rsid w:val="00A741A6"/>
    <w:rsid w:val="00A75B10"/>
    <w:rsid w:val="00A85757"/>
    <w:rsid w:val="00AD2701"/>
    <w:rsid w:val="00AD2E1E"/>
    <w:rsid w:val="00AE78E0"/>
    <w:rsid w:val="00B03D26"/>
    <w:rsid w:val="00B23886"/>
    <w:rsid w:val="00B308F4"/>
    <w:rsid w:val="00B30927"/>
    <w:rsid w:val="00B50465"/>
    <w:rsid w:val="00B52709"/>
    <w:rsid w:val="00B5577C"/>
    <w:rsid w:val="00B572A9"/>
    <w:rsid w:val="00B903E9"/>
    <w:rsid w:val="00B956C7"/>
    <w:rsid w:val="00BA4294"/>
    <w:rsid w:val="00BB26F0"/>
    <w:rsid w:val="00BC03EB"/>
    <w:rsid w:val="00BC51BF"/>
    <w:rsid w:val="00BE23C5"/>
    <w:rsid w:val="00C074B2"/>
    <w:rsid w:val="00C2178F"/>
    <w:rsid w:val="00C4057F"/>
    <w:rsid w:val="00C43916"/>
    <w:rsid w:val="00C61C20"/>
    <w:rsid w:val="00C63C0E"/>
    <w:rsid w:val="00C64796"/>
    <w:rsid w:val="00C7544E"/>
    <w:rsid w:val="00C76272"/>
    <w:rsid w:val="00C90BEB"/>
    <w:rsid w:val="00C91531"/>
    <w:rsid w:val="00CA41D1"/>
    <w:rsid w:val="00CC4112"/>
    <w:rsid w:val="00CE7A34"/>
    <w:rsid w:val="00CF4F38"/>
    <w:rsid w:val="00D020E9"/>
    <w:rsid w:val="00D0274F"/>
    <w:rsid w:val="00D02CC8"/>
    <w:rsid w:val="00D11FDB"/>
    <w:rsid w:val="00D12722"/>
    <w:rsid w:val="00D231FD"/>
    <w:rsid w:val="00D237C9"/>
    <w:rsid w:val="00D3549E"/>
    <w:rsid w:val="00D37983"/>
    <w:rsid w:val="00D53AF2"/>
    <w:rsid w:val="00D70708"/>
    <w:rsid w:val="00D73013"/>
    <w:rsid w:val="00DA034A"/>
    <w:rsid w:val="00DE2552"/>
    <w:rsid w:val="00DE7CD6"/>
    <w:rsid w:val="00DF391C"/>
    <w:rsid w:val="00E00208"/>
    <w:rsid w:val="00E14232"/>
    <w:rsid w:val="00E36624"/>
    <w:rsid w:val="00E55CA3"/>
    <w:rsid w:val="00E87C45"/>
    <w:rsid w:val="00E94DCB"/>
    <w:rsid w:val="00ED35AF"/>
    <w:rsid w:val="00ED3A06"/>
    <w:rsid w:val="00F02E1B"/>
    <w:rsid w:val="00F1388C"/>
    <w:rsid w:val="00F23659"/>
    <w:rsid w:val="00F249A0"/>
    <w:rsid w:val="00F41341"/>
    <w:rsid w:val="00F42152"/>
    <w:rsid w:val="00F43948"/>
    <w:rsid w:val="00F46AD4"/>
    <w:rsid w:val="00F46B4B"/>
    <w:rsid w:val="00F5427B"/>
    <w:rsid w:val="00F602A9"/>
    <w:rsid w:val="00F612CB"/>
    <w:rsid w:val="00F62315"/>
    <w:rsid w:val="00F709DE"/>
    <w:rsid w:val="00F750FD"/>
    <w:rsid w:val="00F87840"/>
    <w:rsid w:val="00FA1573"/>
    <w:rsid w:val="00FB2B7F"/>
    <w:rsid w:val="00FC1CA2"/>
    <w:rsid w:val="00FD57AD"/>
    <w:rsid w:val="00FF03BF"/>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customStyle="1" w:styleId="paragraph">
    <w:name w:val="paragraph"/>
    <w:basedOn w:val="Normal"/>
    <w:rsid w:val="008B09D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6B38AD"/>
  </w:style>
  <w:style w:type="character" w:customStyle="1" w:styleId="eop">
    <w:name w:val="eop"/>
    <w:basedOn w:val="DefaultParagraphFont"/>
    <w:rsid w:val="006B3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3F0365DE27C4E82478744F0C5A83C" ma:contentTypeVersion="15" ma:contentTypeDescription="Create a new document." ma:contentTypeScope="" ma:versionID="9eb347b6afa88871e4b483b4732a8217">
  <xsd:schema xmlns:xsd="http://www.w3.org/2001/XMLSchema" xmlns:xs="http://www.w3.org/2001/XMLSchema" xmlns:p="http://schemas.microsoft.com/office/2006/metadata/properties" xmlns:ns2="308a6927-a4c2-4d41-82fe-3857f7c29ade" xmlns:ns3="566456f9-772c-493b-8b8e-2917ba0d59de" targetNamespace="http://schemas.microsoft.com/office/2006/metadata/properties" ma:root="true" ma:fieldsID="a31bf420a3adbca48b963242ffe113a1" ns2:_="" ns3:_="">
    <xsd:import namespace="308a6927-a4c2-4d41-82fe-3857f7c29ade"/>
    <xsd:import namespace="566456f9-772c-493b-8b8e-2917ba0d59d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a6927-a4c2-4d41-82fe-3857f7c29a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6456f9-772c-493b-8b8e-2917ba0d59d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aca0b395-752c-49ef-a11f-87e6903cd425}" ma:internalName="TaxCatchAll" ma:showField="CatchAllData" ma:web="566456f9-772c-493b-8b8e-2917ba0d59d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08a6927-a4c2-4d41-82fe-3857f7c29ade">
      <Terms xmlns="http://schemas.microsoft.com/office/infopath/2007/PartnerControls"/>
    </lcf76f155ced4ddcb4097134ff3c332f>
    <TaxCatchAll xmlns="566456f9-772c-493b-8b8e-2917ba0d59de" xsi:nil="true"/>
  </documentManagement>
</p:properties>
</file>

<file path=customXml/itemProps1.xml><?xml version="1.0" encoding="utf-8"?>
<ds:datastoreItem xmlns:ds="http://schemas.openxmlformats.org/officeDocument/2006/customXml" ds:itemID="{39BD381C-990C-42DA-AF66-D6F5654B5C3D}"/>
</file>

<file path=customXml/itemProps2.xml><?xml version="1.0" encoding="utf-8"?>
<ds:datastoreItem xmlns:ds="http://schemas.openxmlformats.org/officeDocument/2006/customXml" ds:itemID="{613F6C70-E0D4-4854-9CB5-F867858CA95B}"/>
</file>

<file path=customXml/itemProps3.xml><?xml version="1.0" encoding="utf-8"?>
<ds:datastoreItem xmlns:ds="http://schemas.openxmlformats.org/officeDocument/2006/customXml" ds:itemID="{3A79FAB8-1C19-41CF-9835-27700C39B699}"/>
</file>

<file path=docProps/app.xml><?xml version="1.0" encoding="utf-8"?>
<Properties xmlns="http://schemas.openxmlformats.org/officeDocument/2006/extended-properties" xmlns:vt="http://schemas.openxmlformats.org/officeDocument/2006/docPropsVTypes">
  <Template>Normal</Template>
  <TotalTime>258</TotalTime>
  <Pages>1</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200</cp:revision>
  <dcterms:created xsi:type="dcterms:W3CDTF">2018-06-05T11:06:00Z</dcterms:created>
  <dcterms:modified xsi:type="dcterms:W3CDTF">2022-03-1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3F0365DE27C4E82478744F0C5A83C</vt:lpwstr>
  </property>
</Properties>
</file>